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578C3C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5D8FD4F2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7452059" w14:textId="77777777" w:rsidR="005E5CB8" w:rsidRDefault="005E5C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023AAA7" w14:textId="71E91E8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71E2139B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E84062">
        <w:rPr>
          <w:rFonts w:ascii="Times New Roman" w:hAnsi="Times New Roman"/>
          <w:caps/>
          <w:sz w:val="24"/>
          <w:szCs w:val="24"/>
        </w:rPr>
        <w:t xml:space="preserve"> DECEMBER 6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1</w:t>
      </w:r>
      <w:r w:rsidR="00076389">
        <w:rPr>
          <w:rFonts w:ascii="Times New Roman" w:hAnsi="Times New Roman"/>
          <w:caps/>
          <w:sz w:val="24"/>
          <w:szCs w:val="24"/>
        </w:rPr>
        <w:t>8</w:t>
      </w:r>
    </w:p>
    <w:p w14:paraId="09170677" w14:textId="77777777" w:rsidR="00D21BC8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535FBF19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1B3300F2" w14:textId="77777777" w:rsidR="00D21BC8" w:rsidRPr="005F5DFC" w:rsidRDefault="00D21B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EC1C8B">
        <w:rPr>
          <w:rFonts w:ascii="Times New Roman" w:hAnsi="Times New Roman"/>
          <w:caps/>
          <w:sz w:val="24"/>
          <w:szCs w:val="24"/>
        </w:rPr>
        <w:t xml:space="preserve">BIG TEN/IOWA </w:t>
      </w:r>
      <w:r w:rsidRPr="00DE5851">
        <w:rPr>
          <w:rFonts w:ascii="Times New Roman" w:hAnsi="Times New Roman"/>
          <w:caps/>
          <w:noProof/>
          <w:sz w:val="24"/>
          <w:szCs w:val="24"/>
        </w:rPr>
        <w:t>ROOM</w:t>
      </w:r>
      <w:r w:rsidRPr="00EC1C8B">
        <w:rPr>
          <w:rFonts w:ascii="Times New Roman" w:hAnsi="Times New Roman"/>
          <w:caps/>
          <w:sz w:val="24"/>
          <w:szCs w:val="24"/>
        </w:rPr>
        <w:t>, S370/S373, CARVER-HAWKEYE ARENA</w:t>
      </w:r>
    </w:p>
    <w:p w14:paraId="76D228A4" w14:textId="77777777" w:rsidR="00306586" w:rsidRPr="00EC1C8B" w:rsidRDefault="0030658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65DE22B0" w14:textId="2A679B15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63B53E0F" w14:textId="68A4E789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95368DC" w14:textId="77777777" w:rsidR="00987603" w:rsidRDefault="00987603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2FDC4D6A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E84062">
        <w:rPr>
          <w:rFonts w:ascii="Times New Roman" w:hAnsi="Times New Roman"/>
          <w:sz w:val="24"/>
          <w:szCs w:val="24"/>
        </w:rPr>
        <w:t>Approval of the November 1</w:t>
      </w:r>
      <w:r w:rsidR="00C3223D">
        <w:rPr>
          <w:rFonts w:ascii="Times New Roman" w:hAnsi="Times New Roman"/>
          <w:sz w:val="24"/>
          <w:szCs w:val="24"/>
        </w:rPr>
        <w:t xml:space="preserve">, 2018, PCA </w:t>
      </w:r>
      <w:r w:rsidR="00987603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4515EA34" w14:textId="614D0B25" w:rsidR="00E84062" w:rsidRPr="00E84062" w:rsidRDefault="00172976" w:rsidP="005E5CB8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 w:rsidRPr="00E84062">
        <w:rPr>
          <w:rFonts w:ascii="Times New Roman" w:hAnsi="Times New Roman"/>
          <w:sz w:val="24"/>
          <w:szCs w:val="24"/>
        </w:rPr>
        <w:t xml:space="preserve">II. </w:t>
      </w:r>
      <w:r w:rsidRPr="00E84062">
        <w:rPr>
          <w:rFonts w:ascii="Times New Roman" w:hAnsi="Times New Roman"/>
          <w:sz w:val="24"/>
          <w:szCs w:val="24"/>
        </w:rPr>
        <w:tab/>
      </w:r>
      <w:r w:rsidR="00E84062" w:rsidRPr="00E84062">
        <w:rPr>
          <w:rFonts w:ascii="Times New Roman" w:hAnsi="Times New Roman"/>
          <w:sz w:val="24"/>
          <w:szCs w:val="24"/>
        </w:rPr>
        <w:t xml:space="preserve">Head Coach Introduction </w:t>
      </w:r>
      <w:r w:rsidR="00987603">
        <w:rPr>
          <w:rFonts w:ascii="Times New Roman" w:hAnsi="Times New Roman"/>
          <w:sz w:val="24"/>
          <w:szCs w:val="24"/>
        </w:rPr>
        <w:t>-</w:t>
      </w:r>
      <w:r w:rsidR="00E84062" w:rsidRPr="00E84062">
        <w:rPr>
          <w:rFonts w:ascii="Times New Roman" w:hAnsi="Times New Roman"/>
          <w:sz w:val="24"/>
          <w:szCs w:val="24"/>
        </w:rPr>
        <w:t xml:space="preserve"> </w:t>
      </w:r>
      <w:r w:rsidR="00E84062">
        <w:rPr>
          <w:rFonts w:ascii="Times New Roman" w:hAnsi="Times New Roman"/>
          <w:sz w:val="24"/>
          <w:szCs w:val="24"/>
        </w:rPr>
        <w:t>Lisa Cellucci</w:t>
      </w:r>
      <w:r w:rsidR="00E84062" w:rsidRPr="00E84062">
        <w:rPr>
          <w:rFonts w:ascii="Times New Roman" w:hAnsi="Times New Roman"/>
          <w:sz w:val="24"/>
          <w:szCs w:val="24"/>
        </w:rPr>
        <w:t xml:space="preserve">, </w:t>
      </w:r>
      <w:r w:rsidR="00E84062">
        <w:rPr>
          <w:rFonts w:ascii="Times New Roman" w:hAnsi="Times New Roman"/>
          <w:sz w:val="24"/>
          <w:szCs w:val="24"/>
        </w:rPr>
        <w:t>Field Hockey</w:t>
      </w:r>
    </w:p>
    <w:p w14:paraId="31716CFE" w14:textId="70401E4F" w:rsidR="001F6972" w:rsidRDefault="00E27B3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5024F8B4" w14:textId="296098CF" w:rsidR="00643733" w:rsidRDefault="001F6972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.</w:t>
      </w:r>
      <w:r>
        <w:rPr>
          <w:rFonts w:ascii="Times New Roman" w:hAnsi="Times New Roman"/>
          <w:sz w:val="24"/>
          <w:szCs w:val="24"/>
        </w:rPr>
        <w:tab/>
      </w:r>
      <w:r w:rsidR="00E27B3D">
        <w:rPr>
          <w:rFonts w:ascii="Times New Roman" w:hAnsi="Times New Roman"/>
          <w:sz w:val="24"/>
          <w:szCs w:val="24"/>
        </w:rPr>
        <w:t xml:space="preserve">Report on </w:t>
      </w:r>
      <w:r w:rsidR="003C3F31">
        <w:rPr>
          <w:rFonts w:ascii="Times New Roman" w:hAnsi="Times New Roman"/>
          <w:sz w:val="24"/>
          <w:szCs w:val="24"/>
        </w:rPr>
        <w:t xml:space="preserve">Student-Athlete Academic Services Career Development Program </w:t>
      </w:r>
      <w:r w:rsidR="00987603">
        <w:rPr>
          <w:rFonts w:ascii="Times New Roman" w:hAnsi="Times New Roman"/>
          <w:sz w:val="24"/>
          <w:szCs w:val="24"/>
        </w:rPr>
        <w:t>-</w:t>
      </w:r>
      <w:r w:rsidR="003C3F31">
        <w:rPr>
          <w:rFonts w:ascii="Times New Roman" w:hAnsi="Times New Roman"/>
          <w:sz w:val="24"/>
          <w:szCs w:val="24"/>
        </w:rPr>
        <w:t xml:space="preserve"> Liz Tovar, Alex Deisbeck, Lindsay Welker</w:t>
      </w:r>
      <w:r w:rsidR="00E27B3D">
        <w:rPr>
          <w:rFonts w:ascii="Times New Roman" w:hAnsi="Times New Roman"/>
          <w:sz w:val="24"/>
          <w:szCs w:val="24"/>
        </w:rPr>
        <w:t xml:space="preserve"> </w:t>
      </w:r>
    </w:p>
    <w:p w14:paraId="2E91308A" w14:textId="77777777" w:rsidR="00643733" w:rsidRPr="00135E29" w:rsidRDefault="00643733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1656854" w14:textId="4A70060E" w:rsidR="00E27B3D" w:rsidRPr="006E3B2D" w:rsidRDefault="00C76AFB" w:rsidP="003C3F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V.</w:t>
      </w:r>
      <w:r w:rsidR="00E27B3D">
        <w:rPr>
          <w:rFonts w:ascii="Times New Roman" w:hAnsi="Times New Roman"/>
          <w:sz w:val="24"/>
          <w:szCs w:val="24"/>
        </w:rPr>
        <w:tab/>
      </w:r>
      <w:r w:rsidR="00E27B3D" w:rsidRPr="006E3B2D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0A3357A7" w14:textId="3164351A" w:rsidR="00E27B3D" w:rsidRPr="00C44751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 xml:space="preserve">Athlete Well-Being </w:t>
      </w:r>
      <w:r w:rsidR="00987603">
        <w:rPr>
          <w:rFonts w:ascii="Times New Roman" w:hAnsi="Times New Roman"/>
          <w:sz w:val="24"/>
          <w:szCs w:val="24"/>
        </w:rPr>
        <w:t>-</w:t>
      </w:r>
      <w:r w:rsidR="00B53102">
        <w:rPr>
          <w:rFonts w:ascii="Times New Roman" w:hAnsi="Times New Roman"/>
          <w:sz w:val="24"/>
          <w:szCs w:val="24"/>
        </w:rPr>
        <w:t xml:space="preserve"> D</w:t>
      </w:r>
      <w:r>
        <w:rPr>
          <w:rFonts w:ascii="Times New Roman" w:hAnsi="Times New Roman"/>
          <w:sz w:val="24"/>
          <w:szCs w:val="24"/>
        </w:rPr>
        <w:t>illavou</w:t>
      </w:r>
    </w:p>
    <w:p w14:paraId="3D272A43" w14:textId="25EEB44C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Academic Achievement</w:t>
      </w:r>
      <w:r w:rsidR="00987603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Bowden</w:t>
      </w:r>
    </w:p>
    <w:p w14:paraId="35EECFFC" w14:textId="37F6ED9D" w:rsidR="00EE5E50" w:rsidRP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>Equity</w:t>
      </w:r>
      <w:r w:rsidR="00987603">
        <w:rPr>
          <w:rFonts w:ascii="Times New Roman" w:hAnsi="Times New Roman"/>
          <w:sz w:val="24"/>
          <w:szCs w:val="24"/>
        </w:rPr>
        <w:t xml:space="preserve"> - </w:t>
      </w:r>
      <w:r w:rsidR="00B53102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>sborn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488436FE" w:rsidR="00AA284C" w:rsidRDefault="00C35B89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>
        <w:rPr>
          <w:rFonts w:ascii="Times New Roman" w:hAnsi="Times New Roman"/>
          <w:sz w:val="24"/>
          <w:szCs w:val="24"/>
        </w:rPr>
        <w:t xml:space="preserve"> </w:t>
      </w:r>
      <w:r w:rsidR="00987603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 Gustafson</w:t>
      </w:r>
      <w:r w:rsidR="003C3F31">
        <w:rPr>
          <w:rFonts w:ascii="Times New Roman" w:hAnsi="Times New Roman"/>
          <w:sz w:val="24"/>
          <w:szCs w:val="24"/>
        </w:rPr>
        <w:t>, Colin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582B3D38" w:rsidR="00C35B89" w:rsidRDefault="00987603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D0464E">
        <w:rPr>
          <w:rFonts w:ascii="Times New Roman" w:hAnsi="Times New Roman"/>
          <w:sz w:val="24"/>
          <w:szCs w:val="24"/>
        </w:rPr>
        <w:t>-</w:t>
      </w:r>
      <w:bookmarkStart w:id="0" w:name="_GoBack"/>
      <w:bookmarkEnd w:id="0"/>
      <w:r w:rsidR="00C35B89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 xml:space="preserve">Barta, </w:t>
      </w:r>
      <w:r w:rsidR="00C35B89">
        <w:rPr>
          <w:rFonts w:ascii="Times New Roman" w:hAnsi="Times New Roman"/>
          <w:sz w:val="24"/>
          <w:szCs w:val="24"/>
        </w:rPr>
        <w:t xml:space="preserve">Grosland, </w:t>
      </w:r>
      <w:proofErr w:type="spellStart"/>
      <w:r w:rsidR="00C35B89">
        <w:rPr>
          <w:rFonts w:ascii="Times New Roman" w:hAnsi="Times New Roman"/>
          <w:sz w:val="24"/>
          <w:szCs w:val="24"/>
        </w:rPr>
        <w:t>Hollingworth</w:t>
      </w:r>
      <w:proofErr w:type="spellEnd"/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02527330" w:rsidR="00EE5E50" w:rsidRPr="00135E29" w:rsidRDefault="00987603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3D06E1">
        <w:rPr>
          <w:rFonts w:ascii="Times New Roman" w:hAnsi="Times New Roman"/>
          <w:sz w:val="24"/>
          <w:szCs w:val="24"/>
        </w:rPr>
        <w:t xml:space="preserve"> </w:t>
      </w:r>
      <w:r w:rsidR="001D7976">
        <w:rPr>
          <w:rFonts w:ascii="Times New Roman" w:hAnsi="Times New Roman"/>
          <w:sz w:val="24"/>
          <w:szCs w:val="24"/>
        </w:rPr>
        <w:t>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512A94B3" w:rsidR="005845CE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9978984" w14:textId="75837BC5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0302735" w14:textId="625CF2CB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2DB4E15" w14:textId="524F4A8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6EB0126" w14:textId="4097DC0E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CE1E958" w14:textId="21C189CC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324AC5F" w14:textId="40F5A921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B66310E" w14:textId="0A74A64E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81CA500" w14:textId="3DF2C059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4C9FDE3" w14:textId="77777777" w:rsidR="00987603" w:rsidRDefault="00987603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default" r:id="rId8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F6EE0" w14:textId="6025EFA6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2"/>
  </w:num>
  <w:num w:numId="9">
    <w:abstractNumId w:val="13"/>
  </w:num>
  <w:num w:numId="10">
    <w:abstractNumId w:val="14"/>
  </w:num>
  <w:num w:numId="11">
    <w:abstractNumId w:val="2"/>
  </w:num>
  <w:num w:numId="12">
    <w:abstractNumId w:val="7"/>
  </w:num>
  <w:num w:numId="13">
    <w:abstractNumId w:val="9"/>
  </w:num>
  <w:num w:numId="14">
    <w:abstractNumId w:val="0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oFAEBhtcQtAAAA"/>
  </w:docVars>
  <w:rsids>
    <w:rsidRoot w:val="00071517"/>
    <w:rsid w:val="00005539"/>
    <w:rsid w:val="0005166A"/>
    <w:rsid w:val="00056AC7"/>
    <w:rsid w:val="00071517"/>
    <w:rsid w:val="00076389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526A"/>
    <w:rsid w:val="0019010B"/>
    <w:rsid w:val="00193B99"/>
    <w:rsid w:val="001B6B51"/>
    <w:rsid w:val="001D76B0"/>
    <w:rsid w:val="001D7976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C3F31"/>
    <w:rsid w:val="003D06E1"/>
    <w:rsid w:val="003D6AAF"/>
    <w:rsid w:val="003E7554"/>
    <w:rsid w:val="003F54D5"/>
    <w:rsid w:val="00413702"/>
    <w:rsid w:val="004846C7"/>
    <w:rsid w:val="00486DF6"/>
    <w:rsid w:val="0049182C"/>
    <w:rsid w:val="0050440E"/>
    <w:rsid w:val="0051090D"/>
    <w:rsid w:val="00510DD3"/>
    <w:rsid w:val="005125F2"/>
    <w:rsid w:val="005845CE"/>
    <w:rsid w:val="005925B0"/>
    <w:rsid w:val="005E430E"/>
    <w:rsid w:val="005E5CB8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B392C"/>
    <w:rsid w:val="006E3B2D"/>
    <w:rsid w:val="006E650C"/>
    <w:rsid w:val="0071449B"/>
    <w:rsid w:val="0074407A"/>
    <w:rsid w:val="00762655"/>
    <w:rsid w:val="0076492A"/>
    <w:rsid w:val="007720CA"/>
    <w:rsid w:val="007827E7"/>
    <w:rsid w:val="007A56A6"/>
    <w:rsid w:val="007B56EF"/>
    <w:rsid w:val="007B7EAB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8266A"/>
    <w:rsid w:val="00987603"/>
    <w:rsid w:val="00993C30"/>
    <w:rsid w:val="009A2C7B"/>
    <w:rsid w:val="009A48A9"/>
    <w:rsid w:val="009A5F6E"/>
    <w:rsid w:val="009B2222"/>
    <w:rsid w:val="009E0FC5"/>
    <w:rsid w:val="00A443A2"/>
    <w:rsid w:val="00A72F5E"/>
    <w:rsid w:val="00A74E59"/>
    <w:rsid w:val="00A81F26"/>
    <w:rsid w:val="00AA284C"/>
    <w:rsid w:val="00AD01C7"/>
    <w:rsid w:val="00AF4540"/>
    <w:rsid w:val="00AF4989"/>
    <w:rsid w:val="00B20E57"/>
    <w:rsid w:val="00B53102"/>
    <w:rsid w:val="00B8355B"/>
    <w:rsid w:val="00B960F8"/>
    <w:rsid w:val="00BB1B2A"/>
    <w:rsid w:val="00BD3602"/>
    <w:rsid w:val="00BD7453"/>
    <w:rsid w:val="00C15D81"/>
    <w:rsid w:val="00C3223D"/>
    <w:rsid w:val="00C35B89"/>
    <w:rsid w:val="00C76AFB"/>
    <w:rsid w:val="00C97217"/>
    <w:rsid w:val="00CC22B6"/>
    <w:rsid w:val="00CC6339"/>
    <w:rsid w:val="00CD2899"/>
    <w:rsid w:val="00CD30F9"/>
    <w:rsid w:val="00CD36CC"/>
    <w:rsid w:val="00CE1208"/>
    <w:rsid w:val="00D0464E"/>
    <w:rsid w:val="00D21BC8"/>
    <w:rsid w:val="00D2674B"/>
    <w:rsid w:val="00D37B73"/>
    <w:rsid w:val="00D46750"/>
    <w:rsid w:val="00D76C03"/>
    <w:rsid w:val="00D90638"/>
    <w:rsid w:val="00DA1F60"/>
    <w:rsid w:val="00DA5D8F"/>
    <w:rsid w:val="00DB2316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84062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293C2796"/>
  <w14:defaultImageDpi w14:val="96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400F6E-37ED-4DE1-8F73-B54BFC542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6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ingworth, Liz</dc:creator>
  <cp:lastModifiedBy>Parker, Rae L</cp:lastModifiedBy>
  <cp:revision>10</cp:revision>
  <cp:lastPrinted>2018-11-30T20:35:00Z</cp:lastPrinted>
  <dcterms:created xsi:type="dcterms:W3CDTF">2018-11-30T20:32:00Z</dcterms:created>
  <dcterms:modified xsi:type="dcterms:W3CDTF">2018-11-30T20:44:00Z</dcterms:modified>
</cp:coreProperties>
</file>